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535DD0" w14:textId="77777777" w:rsidR="00954671" w:rsidRPr="00D5113F" w:rsidRDefault="00954671" w:rsidP="00932D3B">
      <w:pPr>
        <w:spacing w:line="240" w:lineRule="auto"/>
        <w:ind w:leftChars="0" w:left="0"/>
        <w:contextualSpacing/>
        <w:jc w:val="both"/>
        <w:rPr>
          <w:rFonts w:ascii="Tahoma" w:eastAsia="STXihei" w:hAnsi="Tahoma" w:cs="Tahoma"/>
          <w:bCs/>
          <w:sz w:val="24"/>
          <w:szCs w:val="24"/>
          <w:lang w:val="pl-PL"/>
        </w:rPr>
      </w:pPr>
    </w:p>
    <w:p w14:paraId="609FA57A" w14:textId="67359FDA" w:rsidR="00D5113F" w:rsidRPr="009405C7" w:rsidRDefault="005B2C6C" w:rsidP="004E24D2">
      <w:pPr>
        <w:spacing w:line="240" w:lineRule="auto"/>
        <w:ind w:leftChars="0" w:left="0"/>
        <w:contextualSpacing/>
        <w:jc w:val="center"/>
        <w:rPr>
          <w:rFonts w:ascii="Tahoma" w:hAnsi="Tahoma" w:cs="Tahoma"/>
          <w:b/>
          <w:sz w:val="24"/>
          <w:szCs w:val="24"/>
          <w:lang w:val="pl-PL"/>
        </w:rPr>
      </w:pPr>
      <w:r w:rsidRPr="009405C7">
        <w:rPr>
          <w:rFonts w:ascii="Tahoma" w:hAnsi="Tahoma" w:cs="Tahoma"/>
          <w:b/>
          <w:sz w:val="24"/>
          <w:szCs w:val="24"/>
          <w:lang w:val="pl-PL"/>
        </w:rPr>
        <w:t xml:space="preserve">Huawei wspiera najlepsze polskie uczelnie najnowszego rankingu </w:t>
      </w:r>
      <w:r w:rsidR="00C01D39" w:rsidRPr="009405C7">
        <w:rPr>
          <w:rFonts w:ascii="Tahoma" w:hAnsi="Tahoma" w:cs="Tahoma"/>
          <w:b/>
          <w:sz w:val="24"/>
          <w:szCs w:val="24"/>
          <w:lang w:val="pl-PL"/>
        </w:rPr>
        <w:t>„</w:t>
      </w:r>
      <w:r w:rsidRPr="009405C7">
        <w:rPr>
          <w:rFonts w:ascii="Tahoma" w:hAnsi="Tahoma" w:cs="Tahoma"/>
          <w:b/>
          <w:sz w:val="24"/>
          <w:szCs w:val="24"/>
          <w:lang w:val="pl-PL"/>
        </w:rPr>
        <w:t>Perspektyw</w:t>
      </w:r>
      <w:r w:rsidR="00C01D39" w:rsidRPr="009405C7">
        <w:rPr>
          <w:rFonts w:ascii="Tahoma" w:hAnsi="Tahoma" w:cs="Tahoma"/>
          <w:b/>
          <w:sz w:val="24"/>
          <w:szCs w:val="24"/>
          <w:lang w:val="pl-PL"/>
        </w:rPr>
        <w:t>”</w:t>
      </w:r>
    </w:p>
    <w:p w14:paraId="65D375EA" w14:textId="77777777" w:rsidR="00143A71" w:rsidRPr="009405C7" w:rsidRDefault="00143A71" w:rsidP="00D5113F">
      <w:pPr>
        <w:spacing w:line="240" w:lineRule="auto"/>
        <w:ind w:leftChars="0" w:left="0"/>
        <w:contextualSpacing/>
        <w:jc w:val="both"/>
        <w:rPr>
          <w:rFonts w:ascii="Tahoma" w:hAnsi="Tahoma" w:cs="Tahoma"/>
          <w:b/>
          <w:sz w:val="24"/>
          <w:szCs w:val="24"/>
          <w:lang w:val="pl-PL"/>
        </w:rPr>
      </w:pPr>
    </w:p>
    <w:p w14:paraId="5CF48943" w14:textId="7669A994" w:rsidR="005B2C6C" w:rsidRPr="00864972" w:rsidRDefault="00607C78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0"/>
          <w:szCs w:val="22"/>
          <w:lang w:val="pl-PL"/>
        </w:rPr>
      </w:pPr>
      <w:r w:rsidRPr="00864972">
        <w:rPr>
          <w:rFonts w:ascii="Arial" w:hAnsi="Arial" w:cs="Arial"/>
          <w:b/>
          <w:bCs/>
          <w:sz w:val="20"/>
          <w:szCs w:val="22"/>
          <w:lang w:val="pl-PL"/>
        </w:rPr>
        <w:t>22 czerwca odbyła się finałowa XXIII Rankingu Szkół Wyższych Perspektyw</w:t>
      </w:r>
      <w:r w:rsidR="004E24D2" w:rsidRPr="00864972">
        <w:rPr>
          <w:rFonts w:ascii="Arial" w:hAnsi="Arial" w:cs="Arial"/>
          <w:b/>
          <w:bCs/>
          <w:sz w:val="20"/>
          <w:szCs w:val="22"/>
          <w:lang w:val="pl-PL"/>
        </w:rPr>
        <w:t>y</w:t>
      </w:r>
      <w:r w:rsidRPr="00864972">
        <w:rPr>
          <w:rFonts w:ascii="Arial" w:hAnsi="Arial" w:cs="Arial"/>
          <w:b/>
          <w:bCs/>
          <w:sz w:val="20"/>
          <w:szCs w:val="22"/>
          <w:lang w:val="pl-PL"/>
        </w:rPr>
        <w:t xml:space="preserve"> 2022</w:t>
      </w:r>
      <w:r w:rsidR="004E24D2" w:rsidRPr="00864972">
        <w:rPr>
          <w:rFonts w:ascii="Arial" w:hAnsi="Arial" w:cs="Arial"/>
          <w:b/>
          <w:bCs/>
          <w:sz w:val="20"/>
          <w:szCs w:val="22"/>
          <w:lang w:val="pl-PL"/>
        </w:rPr>
        <w:t xml:space="preserve">, którego partnerem </w:t>
      </w:r>
      <w:r w:rsidR="00AA0205" w:rsidRPr="00864972">
        <w:rPr>
          <w:rFonts w:ascii="Arial" w:hAnsi="Arial" w:cs="Arial"/>
          <w:b/>
          <w:bCs/>
          <w:sz w:val="20"/>
          <w:szCs w:val="22"/>
          <w:lang w:val="pl-PL"/>
        </w:rPr>
        <w:t>jest</w:t>
      </w:r>
      <w:r w:rsidR="004E24D2" w:rsidRPr="00864972">
        <w:rPr>
          <w:rFonts w:ascii="Arial" w:hAnsi="Arial" w:cs="Arial"/>
          <w:b/>
          <w:bCs/>
          <w:sz w:val="20"/>
          <w:szCs w:val="22"/>
          <w:lang w:val="pl-PL"/>
        </w:rPr>
        <w:t xml:space="preserve"> Huawei</w:t>
      </w:r>
      <w:r w:rsidRPr="00864972">
        <w:rPr>
          <w:rFonts w:ascii="Arial" w:hAnsi="Arial" w:cs="Arial"/>
          <w:b/>
          <w:bCs/>
          <w:sz w:val="20"/>
          <w:szCs w:val="22"/>
          <w:lang w:val="pl-PL"/>
        </w:rPr>
        <w:t xml:space="preserve">. Do świętowania osiągnięć polskiej edukacji zaproszono władze uczelni, wykładowców, partnerów biznesowych oraz studentów. </w:t>
      </w:r>
      <w:r w:rsidR="005C2188" w:rsidRPr="00864972">
        <w:rPr>
          <w:rFonts w:ascii="Arial" w:hAnsi="Arial" w:cs="Arial"/>
          <w:b/>
          <w:bCs/>
          <w:sz w:val="20"/>
          <w:szCs w:val="22"/>
          <w:lang w:val="pl-PL"/>
        </w:rPr>
        <w:t>To prestiżowe z</w:t>
      </w:r>
      <w:r w:rsidRPr="00864972">
        <w:rPr>
          <w:rFonts w:ascii="Arial" w:hAnsi="Arial" w:cs="Arial"/>
          <w:b/>
          <w:bCs/>
          <w:sz w:val="20"/>
          <w:szCs w:val="22"/>
          <w:lang w:val="pl-PL"/>
        </w:rPr>
        <w:t>estawienie co roku staje się przewodnikiem wskazującym najbardziej renomowane uczelnie i kierunki studiów w Polsce.</w:t>
      </w:r>
    </w:p>
    <w:p w14:paraId="6375CFDB" w14:textId="64817135" w:rsidR="005B2C6C" w:rsidRPr="00864972" w:rsidRDefault="005B2C6C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0"/>
          <w:szCs w:val="22"/>
          <w:lang w:val="pl-PL"/>
        </w:rPr>
      </w:pPr>
    </w:p>
    <w:p w14:paraId="0CB3EA94" w14:textId="071B82D9" w:rsidR="005B2C6C" w:rsidRPr="00864972" w:rsidRDefault="005B2C6C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 w:rsidRPr="00864972">
        <w:rPr>
          <w:rFonts w:ascii="Arial" w:hAnsi="Arial" w:cs="Arial"/>
          <w:bCs/>
          <w:sz w:val="20"/>
          <w:szCs w:val="22"/>
          <w:lang w:val="pl-PL"/>
        </w:rPr>
        <w:t>Według najnowszego rankingu „Perspektyw” najlepszą uczelnią akademicką w Polsce jest Uniwersytet Warszawski. Na kolejnych miejscach uplasował</w:t>
      </w:r>
      <w:r w:rsidR="00757A98" w:rsidRPr="00864972">
        <w:rPr>
          <w:rFonts w:ascii="Arial" w:hAnsi="Arial" w:cs="Arial"/>
          <w:bCs/>
          <w:sz w:val="20"/>
          <w:szCs w:val="22"/>
          <w:lang w:val="pl-PL"/>
        </w:rPr>
        <w:t>y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się Uniwersytet Jagielloński i Politechnika Warszawska. Na czwartym miejscu znajdują się z kolei ex aequo Uniwersytet im. Adama Mickiewicza w Poznaniu i Akademia Górniczo-Hutnicza w Krakowie.</w:t>
      </w:r>
      <w:r w:rsidRPr="00864972">
        <w:rPr>
          <w:sz w:val="20"/>
          <w:lang w:val="pl-PL"/>
        </w:rPr>
        <w:t xml:space="preserve"> </w:t>
      </w:r>
      <w:r w:rsidRPr="00864972">
        <w:rPr>
          <w:rFonts w:ascii="Arial" w:hAnsi="Arial" w:cs="Arial"/>
          <w:bCs/>
          <w:sz w:val="20"/>
          <w:szCs w:val="22"/>
          <w:lang w:val="pl-PL"/>
        </w:rPr>
        <w:t>Wśród uczelni niepublicznych na pierwszym miejscu plasuje się Akademia Leona Koźmińskiego w Warszawie, a Akademia Bialska Nauk Stosowanych im. Jana Pawła II w Białej Podlaskiej jest najlepszą publiczną uczelnią zawodow</w:t>
      </w:r>
      <w:r w:rsidR="00757A98" w:rsidRPr="00864972">
        <w:rPr>
          <w:rFonts w:ascii="Arial" w:hAnsi="Arial" w:cs="Arial"/>
          <w:bCs/>
          <w:sz w:val="20"/>
          <w:szCs w:val="22"/>
          <w:lang w:val="pl-PL"/>
        </w:rPr>
        <w:t>ą</w:t>
      </w:r>
      <w:r w:rsidRPr="00864972">
        <w:rPr>
          <w:rFonts w:ascii="Arial" w:hAnsi="Arial" w:cs="Arial"/>
          <w:bCs/>
          <w:sz w:val="20"/>
          <w:szCs w:val="22"/>
          <w:lang w:val="pl-PL"/>
        </w:rPr>
        <w:t>. Na czołowych miejscach tegorocznego rankingu znalazły się uczelnie, które aktywnie współpracuj</w:t>
      </w:r>
      <w:r w:rsidR="00EC2AC3" w:rsidRPr="00864972">
        <w:rPr>
          <w:rFonts w:ascii="Arial" w:hAnsi="Arial" w:cs="Arial"/>
          <w:bCs/>
          <w:sz w:val="20"/>
          <w:szCs w:val="22"/>
          <w:lang w:val="pl-PL"/>
        </w:rPr>
        <w:t>ą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z Huawei w zakresie rozwoju laboratoriów badawczych, nowych kierunków studiów czy inicjatyw edukacyjnych dla studentów i studentek. </w:t>
      </w:r>
    </w:p>
    <w:p w14:paraId="213B6CDD" w14:textId="146AD3A2" w:rsidR="00616C80" w:rsidRPr="00864972" w:rsidRDefault="00616C80" w:rsidP="00616C80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6145BD0D" w14:textId="42D91049" w:rsidR="00616C80" w:rsidRPr="00864972" w:rsidRDefault="00616C80" w:rsidP="00616C80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0"/>
          <w:szCs w:val="22"/>
          <w:lang w:val="pl-PL"/>
        </w:rPr>
      </w:pPr>
      <w:r w:rsidRPr="00864972">
        <w:rPr>
          <w:rFonts w:ascii="Arial" w:hAnsi="Arial" w:cs="Arial"/>
          <w:b/>
          <w:bCs/>
          <w:sz w:val="20"/>
          <w:szCs w:val="22"/>
          <w:lang w:val="pl-PL"/>
        </w:rPr>
        <w:t xml:space="preserve">Święto polskiej edukacji </w:t>
      </w:r>
    </w:p>
    <w:p w14:paraId="4457F3A5" w14:textId="77777777" w:rsidR="00616C80" w:rsidRPr="00864972" w:rsidRDefault="00616C80" w:rsidP="00616C80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5A28DF52" w14:textId="0F426C74" w:rsidR="005B2C6C" w:rsidRPr="00864972" w:rsidRDefault="00616C80" w:rsidP="00616C80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Finałowa gala </w:t>
      </w:r>
      <w:proofErr w:type="spellStart"/>
      <w:r w:rsidRPr="00864972">
        <w:rPr>
          <w:rFonts w:ascii="Arial" w:hAnsi="Arial" w:cs="Arial"/>
          <w:bCs/>
          <w:sz w:val="20"/>
          <w:szCs w:val="22"/>
          <w:lang w:val="pl-PL"/>
        </w:rPr>
        <w:t>Gala</w:t>
      </w:r>
      <w:proofErr w:type="spellEnd"/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Rankingu Szkół Wyższych Perspektyw</w:t>
      </w:r>
      <w:r w:rsidR="00C01D39" w:rsidRPr="00864972">
        <w:rPr>
          <w:rFonts w:ascii="Arial" w:hAnsi="Arial" w:cs="Arial"/>
          <w:bCs/>
          <w:sz w:val="20"/>
          <w:szCs w:val="22"/>
          <w:lang w:val="pl-PL"/>
        </w:rPr>
        <w:t>y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to prawdziwe święto polskiej edukacji</w:t>
      </w:r>
      <w:r w:rsidR="006446EA" w:rsidRPr="00864972">
        <w:rPr>
          <w:rFonts w:ascii="Arial" w:hAnsi="Arial" w:cs="Arial"/>
          <w:bCs/>
          <w:sz w:val="20"/>
          <w:szCs w:val="22"/>
          <w:lang w:val="pl-PL"/>
        </w:rPr>
        <w:t xml:space="preserve"> </w:t>
      </w:r>
      <w:r w:rsidRPr="00864972">
        <w:rPr>
          <w:rFonts w:ascii="Arial" w:hAnsi="Arial" w:cs="Arial"/>
          <w:bCs/>
          <w:sz w:val="20"/>
          <w:szCs w:val="22"/>
          <w:lang w:val="pl-PL"/>
        </w:rPr>
        <w:t>–</w:t>
      </w:r>
      <w:r w:rsidR="006446EA" w:rsidRPr="00864972">
        <w:rPr>
          <w:rFonts w:ascii="Arial" w:hAnsi="Arial" w:cs="Arial"/>
          <w:bCs/>
          <w:sz w:val="20"/>
          <w:szCs w:val="22"/>
          <w:lang w:val="pl-PL"/>
        </w:rPr>
        <w:t xml:space="preserve"> dla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władz uczelni, wykładowców, partnerów biznesowych, ale przede wszystkich dla studentów.</w:t>
      </w:r>
      <w:r w:rsidRPr="00864972">
        <w:rPr>
          <w:rFonts w:ascii="Arial" w:hAnsi="Arial" w:cs="Arial"/>
          <w:bCs/>
          <w:sz w:val="20"/>
          <w:szCs w:val="22"/>
          <w:lang w:val="pl-PL"/>
        </w:rPr>
        <w:tab/>
        <w:t>Co roku ranking ten staje się swoistym kompasem dla młodych ludzi, który pokazuje najatrakcyjniejsze</w:t>
      </w:r>
      <w:r w:rsidR="00583A57" w:rsidRPr="00864972">
        <w:rPr>
          <w:rFonts w:ascii="Arial" w:hAnsi="Arial" w:cs="Arial"/>
          <w:bCs/>
          <w:sz w:val="20"/>
          <w:szCs w:val="22"/>
          <w:lang w:val="pl-PL"/>
        </w:rPr>
        <w:t xml:space="preserve"> instytucje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na akademickiej mapie Polski, wskazuje najlepsz</w:t>
      </w:r>
      <w:r w:rsidR="001D494F" w:rsidRPr="00864972">
        <w:rPr>
          <w:rFonts w:ascii="Arial" w:hAnsi="Arial" w:cs="Arial"/>
          <w:bCs/>
          <w:sz w:val="20"/>
          <w:szCs w:val="22"/>
          <w:lang w:val="pl-PL"/>
        </w:rPr>
        <w:t>e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kierun</w:t>
      </w:r>
      <w:r w:rsidR="001D494F" w:rsidRPr="00864972">
        <w:rPr>
          <w:rFonts w:ascii="Arial" w:hAnsi="Arial" w:cs="Arial"/>
          <w:bCs/>
          <w:sz w:val="20"/>
          <w:szCs w:val="22"/>
          <w:lang w:val="pl-PL"/>
        </w:rPr>
        <w:t>ki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rozwoju, pozwala w przemyślany sposób dokonać wybor</w:t>
      </w:r>
      <w:r w:rsidR="00065063" w:rsidRPr="00864972">
        <w:rPr>
          <w:rFonts w:ascii="Arial" w:hAnsi="Arial" w:cs="Arial"/>
          <w:bCs/>
          <w:sz w:val="20"/>
          <w:szCs w:val="22"/>
          <w:lang w:val="pl-PL"/>
        </w:rPr>
        <w:t>u uczelni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.  </w:t>
      </w:r>
    </w:p>
    <w:p w14:paraId="1B0FA363" w14:textId="77777777" w:rsidR="00616C80" w:rsidRPr="00864972" w:rsidRDefault="00616C80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45FB988D" w14:textId="6C32BF20" w:rsidR="00E17D82" w:rsidRPr="00864972" w:rsidRDefault="005B2C6C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i/>
          <w:iCs/>
          <w:sz w:val="20"/>
          <w:szCs w:val="22"/>
          <w:lang w:val="pl-PL"/>
        </w:rPr>
      </w:pPr>
      <w:r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Jak wynika z raportu OECD, 43% Polaków ukończyło szkołę wyższą. Dla porównania, w Szwecji ten współczynnik wynosi 37%, a w Niemczech i Czechach 33%. Kapitał intelektualny mamy więc silny i powinniśmy z niego czerpać pełnymi garściami</w:t>
      </w:r>
      <w:r w:rsidR="00004F76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.</w:t>
      </w:r>
      <w:r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 </w:t>
      </w:r>
      <w:r w:rsidR="00004F76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I</w:t>
      </w:r>
      <w:r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nwestowanie w młode polskie talenty </w:t>
      </w:r>
      <w:r w:rsidR="00147200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jest oczywistością dla nas, jako firmy obecnej w Polsce od niemal 20 lat,</w:t>
      </w:r>
      <w:r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i ranking Perspektyw jest jednym z tych działań.</w:t>
      </w:r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Jesteśmy dumni, że możemy wspierać Fundację Edukacyjn</w:t>
      </w:r>
      <w:r w:rsidR="00616C80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ą Perspektyw przy tego typu inicjatywac</w:t>
      </w:r>
      <w:r w:rsidR="00147200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h </w:t>
      </w:r>
      <w:r w:rsidR="00E17D82" w:rsidRPr="00864972">
        <w:rPr>
          <w:rFonts w:ascii="Arial" w:hAnsi="Arial" w:cs="Arial"/>
          <w:bCs/>
          <w:iCs/>
          <w:sz w:val="20"/>
          <w:szCs w:val="22"/>
          <w:lang w:val="pl-PL"/>
        </w:rPr>
        <w:t>– komentuje Ryszard Hordyński, dyrektor ds. strategii i komunikacji Huawei Polska.</w:t>
      </w:r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</w:t>
      </w:r>
      <w:r w:rsidR="00CF66C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W świecie opartym na wiedzy wartość edukacji rośnie i dlatego rola tego rankingu jest </w:t>
      </w:r>
      <w:r w:rsidR="001F032F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nie do przecenienia</w:t>
      </w:r>
      <w:r w:rsidR="00CF66C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. </w:t>
      </w:r>
      <w:r w:rsidR="00A91609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Z jednej strony</w:t>
      </w:r>
      <w:r w:rsidR="00CF66C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jest</w:t>
      </w:r>
      <w:r w:rsidR="00A91609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on</w:t>
      </w:r>
      <w:r w:rsidR="00CF66C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kompasem, który </w:t>
      </w:r>
      <w:r w:rsidR="00A91609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pomaga młodym ludziom </w:t>
      </w:r>
      <w:r w:rsidR="00CF66C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dokonać wybor</w:t>
      </w:r>
      <w:r w:rsidR="00A91609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u odpowiedniego kierunku i uczelni</w:t>
      </w:r>
      <w:r w:rsidR="00CF66C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.</w:t>
      </w:r>
      <w:r w:rsidR="00A91609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Z drugiej zaś -</w:t>
      </w:r>
      <w:r w:rsidR="00CF66C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</w:t>
      </w:r>
      <w:r w:rsidR="00A91609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s</w:t>
      </w:r>
      <w:r w:rsidR="00CF66C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am</w:t>
      </w:r>
      <w:r w:rsidR="00A91609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e</w:t>
      </w:r>
      <w:r w:rsidR="00CF66C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uczelni</w:t>
      </w:r>
      <w:r w:rsidR="00A91609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e dostają dzięki niemu dodatkową motywację do rozwoju</w:t>
      </w:r>
      <w:r w:rsidR="00CF66C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</w:t>
      </w:r>
      <w:r w:rsidR="00A91609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i</w:t>
      </w:r>
      <w:r w:rsidR="00CF66C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wytężonej pracy n</w:t>
      </w:r>
      <w:r w:rsidR="00A91609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aukowej, konkurując między sobą o pozycje w rankingu. A konkurencja zawsze jest dobra, gdyż sprzyja rozwojowi innowacji w całym sektorze.</w:t>
      </w:r>
    </w:p>
    <w:p w14:paraId="1AFBD600" w14:textId="4C6E8665" w:rsidR="00616C80" w:rsidRPr="00864972" w:rsidRDefault="00616C80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0"/>
          <w:szCs w:val="22"/>
          <w:lang w:val="pl-PL"/>
        </w:rPr>
      </w:pPr>
    </w:p>
    <w:p w14:paraId="2E9C6E1F" w14:textId="77777777" w:rsidR="00864972" w:rsidRDefault="00864972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0"/>
          <w:szCs w:val="22"/>
          <w:lang w:val="pl-PL"/>
        </w:rPr>
      </w:pPr>
    </w:p>
    <w:p w14:paraId="4F05E291" w14:textId="77777777" w:rsidR="00864972" w:rsidRDefault="00864972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0"/>
          <w:szCs w:val="22"/>
          <w:lang w:val="pl-PL"/>
        </w:rPr>
      </w:pPr>
    </w:p>
    <w:p w14:paraId="54E0E8CD" w14:textId="332935E8" w:rsidR="005B2C6C" w:rsidRPr="00864972" w:rsidRDefault="005B2C6C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0"/>
          <w:szCs w:val="22"/>
          <w:lang w:val="pl-PL"/>
        </w:rPr>
      </w:pPr>
      <w:bookmarkStart w:id="0" w:name="_GoBack"/>
      <w:bookmarkEnd w:id="0"/>
      <w:r w:rsidRPr="00864972">
        <w:rPr>
          <w:rFonts w:ascii="Arial" w:hAnsi="Arial" w:cs="Arial"/>
          <w:b/>
          <w:bCs/>
          <w:sz w:val="20"/>
          <w:szCs w:val="22"/>
          <w:lang w:val="pl-PL"/>
        </w:rPr>
        <w:lastRenderedPageBreak/>
        <w:t xml:space="preserve">Partnerstwa z najlepszymi </w:t>
      </w:r>
    </w:p>
    <w:p w14:paraId="07B4766E" w14:textId="77777777" w:rsidR="00607C78" w:rsidRPr="00864972" w:rsidRDefault="00607C78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7EAA2CDE" w14:textId="28BE8C89" w:rsidR="005B2C6C" w:rsidRPr="00864972" w:rsidRDefault="005B2C6C" w:rsidP="00462581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Na polskich uczelniach z XXIII Rankingu Perspektyw młodzi ludzie mają możliwość zdobywać wiedzę z zakresu 5G, analityki danych, mocy obliczeniowych, sztucznej inteligencji czy zarządzania biznesami różnego rodzaju. Aktualnie Huawei prowadzi aktywną współpracę z </w:t>
      </w:r>
      <w:r w:rsidR="00FC3C43" w:rsidRPr="00864972">
        <w:rPr>
          <w:rFonts w:ascii="Arial" w:hAnsi="Arial" w:cs="Arial"/>
          <w:bCs/>
          <w:sz w:val="20"/>
          <w:szCs w:val="22"/>
          <w:lang w:val="pl-PL"/>
        </w:rPr>
        <w:t>kilkoma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docenionymi w tym roku uczelniami, w tym z najlepszą uczelnią techniczną w Polsce – Politechniką Warszawską</w:t>
      </w:r>
      <w:r w:rsidR="00263560" w:rsidRPr="00864972">
        <w:rPr>
          <w:rFonts w:ascii="Arial" w:hAnsi="Arial" w:cs="Arial"/>
          <w:bCs/>
          <w:sz w:val="20"/>
          <w:szCs w:val="22"/>
          <w:lang w:val="pl-PL"/>
        </w:rPr>
        <w:t>,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z którą rozwija działania w zakresie </w:t>
      </w:r>
      <w:r w:rsidR="00263560" w:rsidRPr="00864972">
        <w:rPr>
          <w:rFonts w:ascii="Arial" w:hAnsi="Arial" w:cs="Arial"/>
          <w:bCs/>
          <w:sz w:val="20"/>
          <w:szCs w:val="22"/>
          <w:lang w:val="pl-PL"/>
        </w:rPr>
        <w:t>s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ztucznej </w:t>
      </w:r>
      <w:r w:rsidR="00263560" w:rsidRPr="00864972">
        <w:rPr>
          <w:rFonts w:ascii="Arial" w:hAnsi="Arial" w:cs="Arial"/>
          <w:bCs/>
          <w:sz w:val="20"/>
          <w:szCs w:val="22"/>
          <w:lang w:val="pl-PL"/>
        </w:rPr>
        <w:t>i</w:t>
      </w:r>
      <w:r w:rsidRPr="00864972">
        <w:rPr>
          <w:rFonts w:ascii="Arial" w:hAnsi="Arial" w:cs="Arial"/>
          <w:bCs/>
          <w:sz w:val="20"/>
          <w:szCs w:val="22"/>
          <w:lang w:val="pl-PL"/>
        </w:rPr>
        <w:t>nteligencji. Z kolei</w:t>
      </w:r>
      <w:r w:rsidR="00263560" w:rsidRPr="00864972">
        <w:rPr>
          <w:rFonts w:ascii="Arial" w:hAnsi="Arial" w:cs="Arial"/>
          <w:bCs/>
          <w:sz w:val="20"/>
          <w:szCs w:val="22"/>
          <w:lang w:val="pl-PL"/>
        </w:rPr>
        <w:t xml:space="preserve"> na Akademii Leona Koźmińskiego w Warszawie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dzięki porozumieniu z Huawei uruchomiono studia podyplomowe </w:t>
      </w:r>
      <w:r w:rsidR="000D12C4" w:rsidRPr="00864972">
        <w:rPr>
          <w:rFonts w:ascii="Arial" w:hAnsi="Arial" w:cs="Arial"/>
          <w:bCs/>
          <w:sz w:val="20"/>
          <w:szCs w:val="22"/>
          <w:lang w:val="pl-PL"/>
        </w:rPr>
        <w:t>z z</w:t>
      </w:r>
      <w:r w:rsidRPr="00864972">
        <w:rPr>
          <w:rFonts w:ascii="Arial" w:hAnsi="Arial" w:cs="Arial"/>
          <w:bCs/>
          <w:sz w:val="20"/>
          <w:szCs w:val="22"/>
          <w:lang w:val="pl-PL"/>
        </w:rPr>
        <w:t>arządzani</w:t>
      </w:r>
      <w:r w:rsidR="000D12C4" w:rsidRPr="00864972">
        <w:rPr>
          <w:rFonts w:ascii="Arial" w:hAnsi="Arial" w:cs="Arial"/>
          <w:bCs/>
          <w:sz w:val="20"/>
          <w:szCs w:val="22"/>
          <w:lang w:val="pl-PL"/>
        </w:rPr>
        <w:t>a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</w:t>
      </w:r>
      <w:proofErr w:type="spellStart"/>
      <w:r w:rsidRPr="00864972">
        <w:rPr>
          <w:rFonts w:ascii="Arial" w:hAnsi="Arial" w:cs="Arial"/>
          <w:bCs/>
          <w:sz w:val="20"/>
          <w:szCs w:val="22"/>
          <w:lang w:val="pl-PL"/>
        </w:rPr>
        <w:t>cyberbezpieczeństwem</w:t>
      </w:r>
      <w:proofErr w:type="spellEnd"/>
      <w:r w:rsidR="000D12C4" w:rsidRPr="00864972">
        <w:rPr>
          <w:rFonts w:ascii="Arial" w:hAnsi="Arial" w:cs="Arial"/>
          <w:bCs/>
          <w:sz w:val="20"/>
          <w:szCs w:val="22"/>
          <w:lang w:val="pl-PL"/>
        </w:rPr>
        <w:t xml:space="preserve"> i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</w:t>
      </w:r>
      <w:r w:rsidR="000D12C4" w:rsidRPr="00864972">
        <w:rPr>
          <w:rFonts w:ascii="Arial" w:hAnsi="Arial" w:cs="Arial"/>
          <w:bCs/>
          <w:sz w:val="20"/>
          <w:szCs w:val="22"/>
          <w:lang w:val="pl-PL"/>
        </w:rPr>
        <w:t>u</w:t>
      </w:r>
      <w:r w:rsidRPr="00864972">
        <w:rPr>
          <w:rFonts w:ascii="Arial" w:hAnsi="Arial" w:cs="Arial"/>
          <w:bCs/>
          <w:sz w:val="20"/>
          <w:szCs w:val="22"/>
          <w:lang w:val="pl-PL"/>
        </w:rPr>
        <w:t>tworz</w:t>
      </w:r>
      <w:r w:rsidR="000D12C4" w:rsidRPr="00864972">
        <w:rPr>
          <w:rFonts w:ascii="Arial" w:hAnsi="Arial" w:cs="Arial"/>
          <w:bCs/>
          <w:sz w:val="20"/>
          <w:szCs w:val="22"/>
          <w:lang w:val="pl-PL"/>
        </w:rPr>
        <w:t>ono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specjalną, wyposażon</w:t>
      </w:r>
      <w:r w:rsidR="000D12C4" w:rsidRPr="00864972">
        <w:rPr>
          <w:rFonts w:ascii="Arial" w:hAnsi="Arial" w:cs="Arial"/>
          <w:bCs/>
          <w:sz w:val="20"/>
          <w:szCs w:val="22"/>
          <w:lang w:val="pl-PL"/>
        </w:rPr>
        <w:t>ą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w inteligentne tablice Idea Hub, salę wykładową. Uczelnia jest również beneficjentem programu</w:t>
      </w:r>
      <w:r w:rsidR="00C64F69" w:rsidRPr="00864972">
        <w:rPr>
          <w:rFonts w:ascii="Arial" w:hAnsi="Arial" w:cs="Arial"/>
          <w:bCs/>
          <w:sz w:val="20"/>
          <w:szCs w:val="22"/>
          <w:lang w:val="pl-PL"/>
        </w:rPr>
        <w:t xml:space="preserve"> Huawei</w:t>
      </w: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ICT </w:t>
      </w:r>
      <w:proofErr w:type="spellStart"/>
      <w:r w:rsidRPr="00864972">
        <w:rPr>
          <w:rFonts w:ascii="Arial" w:hAnsi="Arial" w:cs="Arial"/>
          <w:bCs/>
          <w:sz w:val="20"/>
          <w:szCs w:val="22"/>
          <w:lang w:val="pl-PL"/>
        </w:rPr>
        <w:t>Academy</w:t>
      </w:r>
      <w:proofErr w:type="spellEnd"/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, w ramach którego studenci ALK otrzymują dostęp do narzędzi, szkoleń i </w:t>
      </w:r>
      <w:proofErr w:type="spellStart"/>
      <w:r w:rsidRPr="00864972">
        <w:rPr>
          <w:rFonts w:ascii="Arial" w:hAnsi="Arial" w:cs="Arial"/>
          <w:bCs/>
          <w:sz w:val="20"/>
          <w:szCs w:val="22"/>
          <w:lang w:val="pl-PL"/>
        </w:rPr>
        <w:t>webinarów</w:t>
      </w:r>
      <w:proofErr w:type="spellEnd"/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 firmy.</w:t>
      </w:r>
    </w:p>
    <w:p w14:paraId="00418562" w14:textId="77777777" w:rsidR="00616C80" w:rsidRPr="00864972" w:rsidRDefault="00616C80" w:rsidP="00462581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5DA0FEF4" w14:textId="43762F84" w:rsidR="00021B90" w:rsidRPr="00864972" w:rsidRDefault="00D91F04" w:rsidP="00462581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Z</w:t>
      </w:r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aangażowanie w rozwój polskiej nauki</w:t>
      </w:r>
      <w:r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od dawna jest nam bliskie</w:t>
      </w:r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. </w:t>
      </w:r>
      <w:r w:rsidR="00616C80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We współpracy z uczelniami o</w:t>
      </w:r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rganizujemy w Polsce liczne inicjatywy wspierające proces edukacji</w:t>
      </w:r>
      <w:r w:rsidR="00B33FFE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,</w:t>
      </w:r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np. „ICT </w:t>
      </w:r>
      <w:proofErr w:type="spellStart"/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Academy</w:t>
      </w:r>
      <w:proofErr w:type="spellEnd"/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”, a od 9 lat sukcesywnie realizujemy nasz flagowy program „</w:t>
      </w:r>
      <w:proofErr w:type="spellStart"/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Seeds</w:t>
      </w:r>
      <w:proofErr w:type="spellEnd"/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For The </w:t>
      </w:r>
      <w:proofErr w:type="spellStart"/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Future</w:t>
      </w:r>
      <w:proofErr w:type="spellEnd"/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”</w:t>
      </w:r>
      <w:r w:rsidR="00B33FFE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,</w:t>
      </w:r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skierowan</w:t>
      </w:r>
      <w:r w:rsidR="00B33FFE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y</w:t>
      </w:r>
      <w:r w:rsidR="00E17D82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do najbardziej utalentowanych studentek i studentów polskich uczelni. </w:t>
      </w:r>
      <w:r w:rsidR="00616C80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Jednak by móc sprostać wszystkim wyzwaniom, które stoją przed nauką i szkolnictwem wyższym</w:t>
      </w:r>
      <w:r w:rsidR="00B33FFE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,</w:t>
      </w:r>
      <w:r w:rsidR="00616C80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oferowane wsparcie musi być wieloetapowe i wielopłaszczyznowe.</w:t>
      </w:r>
      <w:r w:rsidR="00B33FFE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</w:t>
      </w:r>
      <w:r w:rsidR="001815E6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Jesteśmy </w:t>
      </w:r>
      <w:r w:rsidR="00F26ED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dumni,</w:t>
      </w:r>
      <w:r w:rsidR="001815E6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że po raz kolejny możemy </w:t>
      </w:r>
      <w:r w:rsidR="00F26ED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być</w:t>
      </w:r>
      <w:r w:rsidR="001815E6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partnerem tak </w:t>
      </w:r>
      <w:r w:rsidR="00F26EDD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ważnej</w:t>
      </w:r>
      <w:r w:rsidR="001815E6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inicjatywy</w:t>
      </w:r>
      <w:r w:rsidR="00C01D39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jak ranking „Perspektyw” oraz</w:t>
      </w:r>
      <w:r w:rsidR="004C0515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że wspólnie z Fundacją Perspektyw konsekwentnie od wielu lat aktywnie działamy także w ramach projektów „Dziewczyny na Politechniki” czy „</w:t>
      </w:r>
      <w:proofErr w:type="spellStart"/>
      <w:r w:rsidR="004C0515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Women</w:t>
      </w:r>
      <w:proofErr w:type="spellEnd"/>
      <w:r w:rsidR="004C0515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in Tech </w:t>
      </w:r>
      <w:proofErr w:type="spellStart"/>
      <w:r w:rsidR="004C0515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Summit</w:t>
      </w:r>
      <w:proofErr w:type="spellEnd"/>
      <w:r w:rsidR="004C0515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”.</w:t>
      </w:r>
      <w:r w:rsidR="00616C80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 xml:space="preserve"> </w:t>
      </w:r>
      <w:r w:rsidR="004C0515" w:rsidRPr="00864972">
        <w:rPr>
          <w:rFonts w:ascii="Arial" w:hAnsi="Arial" w:cs="Arial"/>
          <w:bCs/>
          <w:i/>
          <w:iCs/>
          <w:sz w:val="20"/>
          <w:szCs w:val="22"/>
          <w:lang w:val="pl-PL"/>
        </w:rPr>
        <w:t>Jako firma technologiczna o szerokim poglądzie na globalną branżę technologiczną jesteśmy przekonani, że polscy studenci i studentki mogą być poważnym impulsem dla rozwoju całej gospodarki</w:t>
      </w:r>
      <w:r w:rsidR="001137C1" w:rsidRPr="00864972">
        <w:rPr>
          <w:rFonts w:ascii="Arial" w:hAnsi="Arial" w:cs="Arial"/>
          <w:bCs/>
          <w:sz w:val="20"/>
          <w:szCs w:val="22"/>
          <w:lang w:val="pl-PL"/>
        </w:rPr>
        <w:t xml:space="preserve"> </w:t>
      </w:r>
      <w:r w:rsidR="004C0515" w:rsidRPr="00864972">
        <w:rPr>
          <w:rFonts w:ascii="Arial" w:hAnsi="Arial" w:cs="Arial"/>
          <w:bCs/>
          <w:sz w:val="20"/>
          <w:szCs w:val="22"/>
          <w:lang w:val="pl-PL"/>
        </w:rPr>
        <w:t>–</w:t>
      </w:r>
      <w:r w:rsidR="00616C80" w:rsidRPr="00864972">
        <w:rPr>
          <w:rFonts w:ascii="Arial" w:hAnsi="Arial" w:cs="Arial"/>
          <w:bCs/>
          <w:sz w:val="20"/>
          <w:szCs w:val="22"/>
          <w:lang w:val="pl-PL"/>
        </w:rPr>
        <w:t xml:space="preserve"> konkluduje Ryszard Hordyński.</w:t>
      </w:r>
    </w:p>
    <w:p w14:paraId="7A14162D" w14:textId="4B34D3E4" w:rsidR="00616C80" w:rsidRPr="00864972" w:rsidRDefault="00616C80" w:rsidP="00462581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44E8DD84" w14:textId="77777777" w:rsidR="00616C80" w:rsidRPr="00864972" w:rsidRDefault="00616C80" w:rsidP="00616C80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 w:rsidRPr="00864972">
        <w:rPr>
          <w:rFonts w:ascii="Arial" w:hAnsi="Arial" w:cs="Arial"/>
          <w:bCs/>
          <w:sz w:val="20"/>
          <w:szCs w:val="22"/>
          <w:lang w:val="pl-PL"/>
        </w:rPr>
        <w:t xml:space="preserve">Ranking Fundacji Perspektywy uwzględnia najlepsze rodzime uczelnie publiczne, niepubliczne i zawodowe, a także jakość pracy wydziałów i innych jednostek prowadzących studia na 73 kierunkach. Zestawienia dokonano na podstawie 29 wskaźników podzielonych na takie kryteria jak: prestiż, sytuacja absolwentów na rynku pracy, potencjał naukowy, innowacyjność, efektywność naukowa, warunki kształcenia, umiędzynarodowienie. Ranking objął 96 szkół wyższych publicznych i 43 niepubliczne. W 2022 r. w ścisłej czołówce uplasowały się kolejno: Uniwersytet Warszawski, Uniwersytet Jagielloński i Politechnika Warszawska, a miano najlepszej prywatnej placówki edukacji wyższej przypadło Akademii Leona Koźmińskiego. </w:t>
      </w:r>
    </w:p>
    <w:p w14:paraId="387247B2" w14:textId="3E9A1BDC" w:rsidR="005B2C6C" w:rsidRPr="009405C7" w:rsidRDefault="005B2C6C" w:rsidP="00554924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2"/>
          <w:szCs w:val="22"/>
          <w:lang w:val="pl-PL"/>
        </w:rPr>
      </w:pPr>
    </w:p>
    <w:p w14:paraId="63BCB55E" w14:textId="4CA9C2E1" w:rsidR="00A120B4" w:rsidRPr="009405C7" w:rsidRDefault="00A120B4" w:rsidP="00932D3B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bCs/>
          <w:sz w:val="22"/>
          <w:szCs w:val="22"/>
          <w:lang w:val="pl-PL"/>
        </w:rPr>
      </w:pPr>
      <w:r w:rsidRPr="009405C7">
        <w:rPr>
          <w:rFonts w:ascii="Arial" w:eastAsia="Arial Unicode MS" w:hAnsi="Arial" w:cs="Arial"/>
          <w:bCs/>
          <w:sz w:val="22"/>
          <w:szCs w:val="22"/>
          <w:lang w:val="pl-PL"/>
        </w:rPr>
        <w:t>----koniec---</w:t>
      </w:r>
    </w:p>
    <w:p w14:paraId="65189465" w14:textId="77777777" w:rsidR="002B79A6" w:rsidRPr="009405C7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9405C7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9405C7">
        <w:rPr>
          <w:rFonts w:ascii="Arial" w:hAnsi="Arial" w:cs="Arial"/>
          <w:sz w:val="22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9405C7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</w:t>
      </w:r>
      <w:r w:rsidRPr="009405C7">
        <w:rPr>
          <w:rFonts w:ascii="Arial" w:hAnsi="Arial" w:cs="Arial"/>
          <w:sz w:val="22"/>
          <w:szCs w:val="22"/>
          <w:shd w:val="clear" w:color="auto" w:fill="FFFFFF"/>
          <w:lang w:val="pl-PL"/>
        </w:rPr>
        <w:lastRenderedPageBreak/>
        <w:t xml:space="preserve">zaawansowane rozwiązania </w:t>
      </w:r>
      <w:r w:rsidRPr="009405C7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9405C7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9405C7">
        <w:rPr>
          <w:rFonts w:ascii="Arial" w:hAnsi="Arial" w:cs="Arial"/>
          <w:sz w:val="22"/>
          <w:szCs w:val="22"/>
          <w:lang w:val="pl-PL"/>
        </w:rPr>
        <w:t xml:space="preserve"> oraz </w:t>
      </w:r>
      <w:proofErr w:type="spellStart"/>
      <w:r w:rsidRPr="009405C7">
        <w:rPr>
          <w:rFonts w:ascii="Arial" w:hAnsi="Arial" w:cs="Arial"/>
          <w:sz w:val="22"/>
          <w:szCs w:val="22"/>
          <w:lang w:val="pl-PL"/>
        </w:rPr>
        <w:t>cloud</w:t>
      </w:r>
      <w:proofErr w:type="spellEnd"/>
      <w:r w:rsidRPr="009405C7">
        <w:rPr>
          <w:rFonts w:ascii="Arial" w:hAnsi="Arial" w:cs="Arial"/>
          <w:sz w:val="22"/>
          <w:szCs w:val="22"/>
          <w:lang w:val="pl-PL"/>
        </w:rPr>
        <w:t xml:space="preserve"> </w:t>
      </w:r>
      <w:proofErr w:type="spellStart"/>
      <w:r w:rsidRPr="009405C7">
        <w:rPr>
          <w:rFonts w:ascii="Arial" w:hAnsi="Arial" w:cs="Arial"/>
          <w:sz w:val="22"/>
          <w:szCs w:val="22"/>
          <w:lang w:val="pl-PL"/>
        </w:rPr>
        <w:t>computingu</w:t>
      </w:r>
      <w:proofErr w:type="spellEnd"/>
      <w:r w:rsidRPr="009405C7">
        <w:rPr>
          <w:rFonts w:ascii="Arial" w:hAnsi="Arial" w:cs="Arial"/>
          <w:sz w:val="22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9405C7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9405C7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9405C7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8">
        <w:r w:rsidRPr="009405C7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9405C7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9405C7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9405C7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9405C7" w:rsidRDefault="005C66D4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9">
        <w:r w:rsidR="003F48D0" w:rsidRPr="009405C7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9405C7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Pr="009405C7" w:rsidRDefault="005C66D4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0" w:history="1">
        <w:r w:rsidR="00F5040E" w:rsidRPr="009405C7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s://twitter.com/PolskaHuawei</w:t>
        </w:r>
      </w:hyperlink>
    </w:p>
    <w:p w14:paraId="3982CB7D" w14:textId="586AFBE6" w:rsidR="003F48D0" w:rsidRPr="009405C7" w:rsidRDefault="005C66D4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1">
        <w:r w:rsidR="003F48D0" w:rsidRPr="009405C7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F5040E" w:rsidRPr="009405C7">
        <w:rPr>
          <w:rStyle w:val="Hipercze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9405C7" w:rsidRDefault="005C66D4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2">
        <w:r w:rsidR="003F48D0" w:rsidRPr="009405C7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9405C7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Pr="009405C7" w:rsidRDefault="003F48D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9405C7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9405C7">
        <w:rPr>
          <w:rFonts w:ascii="Arial" w:eastAsia="Tahoma" w:hAnsi="Arial" w:cs="Arial"/>
          <w:sz w:val="20"/>
          <w:szCs w:val="20"/>
          <w:lang w:val="pl-PL"/>
        </w:rPr>
        <w:t>Group</w:t>
      </w:r>
      <w:proofErr w:type="spellEnd"/>
      <w:r w:rsidRPr="009405C7">
        <w:rPr>
          <w:rFonts w:ascii="Arial" w:eastAsia="Tahoma" w:hAnsi="Arial" w:cs="Arial"/>
          <w:sz w:val="20"/>
          <w:szCs w:val="20"/>
          <w:lang w:val="pl-PL"/>
        </w:rPr>
        <w:t xml:space="preserve">) można znaleźć na stronie </w:t>
      </w:r>
      <w:hyperlink r:id="rId13">
        <w:r w:rsidRPr="009405C7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9405C7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9405C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proofErr w:type="spellStart"/>
      <w:r w:rsidRPr="009405C7">
        <w:rPr>
          <w:rFonts w:ascii="Arial" w:eastAsia="Tahoma" w:hAnsi="Arial" w:cs="Arial"/>
          <w:b/>
          <w:bCs/>
          <w:sz w:val="20"/>
          <w:szCs w:val="20"/>
          <w:u w:val="single"/>
        </w:rPr>
        <w:t>Kontakt</w:t>
      </w:r>
      <w:proofErr w:type="spellEnd"/>
      <w:r w:rsidRPr="009405C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9405C7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9405C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9405C7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9405C7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204E7719" w14:textId="77777777" w:rsidR="00E25577" w:rsidRPr="009405C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9405C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9405C7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9405C7">
        <w:rPr>
          <w:rFonts w:ascii="Arial" w:hAnsi="Arial" w:cs="Arial"/>
          <w:sz w:val="22"/>
        </w:rPr>
        <w:br/>
      </w:r>
      <w:r w:rsidRPr="009405C7">
        <w:rPr>
          <w:rFonts w:ascii="Arial" w:eastAsia="Tahoma" w:hAnsi="Arial" w:cs="Arial"/>
          <w:color w:val="414141"/>
          <w:sz w:val="20"/>
          <w:szCs w:val="20"/>
          <w:lang w:eastAsia="pl-PL"/>
        </w:rPr>
        <w:t>Junior Account Manager</w:t>
      </w:r>
    </w:p>
    <w:p w14:paraId="4AC2F771" w14:textId="77777777" w:rsidR="00E25577" w:rsidRPr="009405C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9405C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349B864A" w14:textId="77777777" w:rsidR="00E25577" w:rsidRPr="009405C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9405C7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9405C7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Pr="009405C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9405C7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 441</w:t>
      </w:r>
    </w:p>
    <w:p w14:paraId="40F40ABA" w14:textId="03D12C6D" w:rsidR="00C02737" w:rsidRPr="009405C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9405C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9405C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 w:rsidR="00C02737" w:rsidRPr="009405C7"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 w:rsidR="00C02737" w:rsidRPr="009405C7">
        <w:rPr>
          <w:rFonts w:ascii="Arial" w:hAnsi="Arial" w:cs="Arial"/>
          <w:sz w:val="22"/>
        </w:rPr>
        <w:br/>
      </w:r>
      <w:r w:rsidR="00C02737" w:rsidRPr="009405C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9405C7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9405C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9405C7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9405C7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9405C7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9405C7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 516</w:t>
      </w:r>
    </w:p>
    <w:sectPr w:rsidR="00EC0485" w:rsidRPr="00D61D57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990259" w14:textId="77777777" w:rsidR="005C66D4" w:rsidRDefault="005C66D4">
      <w:pPr>
        <w:ind w:left="420"/>
      </w:pPr>
      <w:r>
        <w:separator/>
      </w:r>
    </w:p>
  </w:endnote>
  <w:endnote w:type="continuationSeparator" w:id="0">
    <w:p w14:paraId="0328A49F" w14:textId="77777777" w:rsidR="005C66D4" w:rsidRDefault="005C66D4">
      <w:pPr>
        <w:ind w:left="420"/>
      </w:pPr>
      <w:r>
        <w:continuationSeparator/>
      </w:r>
    </w:p>
  </w:endnote>
  <w:endnote w:type="continuationNotice" w:id="1">
    <w:p w14:paraId="39C6B754" w14:textId="77777777" w:rsidR="005C66D4" w:rsidRDefault="005C66D4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Arial Unicode MS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Arial Unicode MS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61FD4A14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9405C7">
            <w:rPr>
              <w:noProof/>
            </w:rPr>
            <w:t>2022-06-23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21AFB1C2" w:rsidR="00B15FFE" w:rsidRDefault="00E03218" w:rsidP="001B2A88">
          <w:pPr>
            <w:pStyle w:val="Stopka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864972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864972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6850C5" w14:textId="77777777" w:rsidR="005C66D4" w:rsidRDefault="005C66D4">
      <w:pPr>
        <w:ind w:left="420"/>
      </w:pPr>
      <w:r>
        <w:separator/>
      </w:r>
    </w:p>
  </w:footnote>
  <w:footnote w:type="continuationSeparator" w:id="0">
    <w:p w14:paraId="18EBDB82" w14:textId="77777777" w:rsidR="005C66D4" w:rsidRDefault="005C66D4">
      <w:pPr>
        <w:ind w:left="420"/>
      </w:pPr>
      <w:r>
        <w:continuationSeparator/>
      </w:r>
    </w:p>
  </w:footnote>
  <w:footnote w:type="continuationNotice" w:id="1">
    <w:p w14:paraId="53AA12A4" w14:textId="77777777" w:rsidR="005C66D4" w:rsidRDefault="005C66D4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824D0"/>
    <w:multiLevelType w:val="hybridMultilevel"/>
    <w:tmpl w:val="F44A60CE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AC13332"/>
    <w:multiLevelType w:val="hybridMultilevel"/>
    <w:tmpl w:val="977C09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4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51F56E7"/>
    <w:multiLevelType w:val="hybridMultilevel"/>
    <w:tmpl w:val="6242F49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0E576D1"/>
    <w:multiLevelType w:val="hybridMultilevel"/>
    <w:tmpl w:val="19F65DF2"/>
    <w:lvl w:ilvl="0" w:tplc="A9ACD74C">
      <w:numFmt w:val="bullet"/>
      <w:lvlText w:val="•"/>
      <w:lvlJc w:val="left"/>
      <w:pPr>
        <w:ind w:left="114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1A006E"/>
    <w:multiLevelType w:val="hybridMultilevel"/>
    <w:tmpl w:val="07FE096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3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4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44F36B42"/>
    <w:multiLevelType w:val="hybridMultilevel"/>
    <w:tmpl w:val="A74472B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22601"/>
    <w:multiLevelType w:val="hybridMultilevel"/>
    <w:tmpl w:val="465805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F57E9"/>
    <w:multiLevelType w:val="hybridMultilevel"/>
    <w:tmpl w:val="92E4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21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4" w15:restartNumberingAfterBreak="0">
    <w:nsid w:val="7789091C"/>
    <w:multiLevelType w:val="hybridMultilevel"/>
    <w:tmpl w:val="558C30E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23"/>
  </w:num>
  <w:num w:numId="2">
    <w:abstractNumId w:val="23"/>
  </w:num>
  <w:num w:numId="3">
    <w:abstractNumId w:val="23"/>
  </w:num>
  <w:num w:numId="4">
    <w:abstractNumId w:val="14"/>
  </w:num>
  <w:num w:numId="5">
    <w:abstractNumId w:val="14"/>
  </w:num>
  <w:num w:numId="6">
    <w:abstractNumId w:val="23"/>
  </w:num>
  <w:num w:numId="7">
    <w:abstractNumId w:val="23"/>
  </w:num>
  <w:num w:numId="8">
    <w:abstractNumId w:val="23"/>
  </w:num>
  <w:num w:numId="9">
    <w:abstractNumId w:val="23"/>
  </w:num>
  <w:num w:numId="10">
    <w:abstractNumId w:val="6"/>
  </w:num>
  <w:num w:numId="11">
    <w:abstractNumId w:val="6"/>
  </w:num>
  <w:num w:numId="12">
    <w:abstractNumId w:val="6"/>
  </w:num>
  <w:num w:numId="13">
    <w:abstractNumId w:val="12"/>
  </w:num>
  <w:num w:numId="14">
    <w:abstractNumId w:val="13"/>
  </w:num>
  <w:num w:numId="15">
    <w:abstractNumId w:val="1"/>
  </w:num>
  <w:num w:numId="16">
    <w:abstractNumId w:val="9"/>
  </w:num>
  <w:num w:numId="17">
    <w:abstractNumId w:val="19"/>
  </w:num>
  <w:num w:numId="18">
    <w:abstractNumId w:val="19"/>
  </w:num>
  <w:num w:numId="19">
    <w:abstractNumId w:val="19"/>
  </w:num>
  <w:num w:numId="20">
    <w:abstractNumId w:val="25"/>
  </w:num>
  <w:num w:numId="21">
    <w:abstractNumId w:val="25"/>
  </w:num>
  <w:num w:numId="22">
    <w:abstractNumId w:val="25"/>
  </w:num>
  <w:num w:numId="23">
    <w:abstractNumId w:val="25"/>
  </w:num>
  <w:num w:numId="24">
    <w:abstractNumId w:val="19"/>
  </w:num>
  <w:num w:numId="25">
    <w:abstractNumId w:val="19"/>
  </w:num>
  <w:num w:numId="26">
    <w:abstractNumId w:val="25"/>
  </w:num>
  <w:num w:numId="27">
    <w:abstractNumId w:val="25"/>
  </w:num>
  <w:num w:numId="28">
    <w:abstractNumId w:val="25"/>
  </w:num>
  <w:num w:numId="29">
    <w:abstractNumId w:val="3"/>
  </w:num>
  <w:num w:numId="30">
    <w:abstractNumId w:val="19"/>
  </w:num>
  <w:num w:numId="31">
    <w:abstractNumId w:val="19"/>
  </w:num>
  <w:num w:numId="32">
    <w:abstractNumId w:val="25"/>
  </w:num>
  <w:num w:numId="33">
    <w:abstractNumId w:val="21"/>
  </w:num>
  <w:num w:numId="34">
    <w:abstractNumId w:val="21"/>
  </w:num>
  <w:num w:numId="35">
    <w:abstractNumId w:val="21"/>
  </w:num>
  <w:num w:numId="36">
    <w:abstractNumId w:val="8"/>
  </w:num>
  <w:num w:numId="37">
    <w:abstractNumId w:val="20"/>
  </w:num>
  <w:num w:numId="38">
    <w:abstractNumId w:val="22"/>
  </w:num>
  <w:num w:numId="39">
    <w:abstractNumId w:val="15"/>
  </w:num>
  <w:num w:numId="40">
    <w:abstractNumId w:val="4"/>
  </w:num>
  <w:num w:numId="41">
    <w:abstractNumId w:val="5"/>
  </w:num>
  <w:num w:numId="42">
    <w:abstractNumId w:val="18"/>
  </w:num>
  <w:num w:numId="43">
    <w:abstractNumId w:val="2"/>
  </w:num>
  <w:num w:numId="44">
    <w:abstractNumId w:val="11"/>
  </w:num>
  <w:num w:numId="45">
    <w:abstractNumId w:val="10"/>
  </w:num>
  <w:num w:numId="46">
    <w:abstractNumId w:val="24"/>
  </w:num>
  <w:num w:numId="47">
    <w:abstractNumId w:val="7"/>
  </w:num>
  <w:num w:numId="48">
    <w:abstractNumId w:val="16"/>
  </w:num>
  <w:num w:numId="49">
    <w:abstractNumId w:val="0"/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4F76"/>
    <w:rsid w:val="00005C82"/>
    <w:rsid w:val="000132C9"/>
    <w:rsid w:val="00013D7E"/>
    <w:rsid w:val="00014D39"/>
    <w:rsid w:val="000167BA"/>
    <w:rsid w:val="0002065C"/>
    <w:rsid w:val="00021B90"/>
    <w:rsid w:val="000220DD"/>
    <w:rsid w:val="00025F20"/>
    <w:rsid w:val="00027486"/>
    <w:rsid w:val="0003198B"/>
    <w:rsid w:val="00034963"/>
    <w:rsid w:val="000355A1"/>
    <w:rsid w:val="00040703"/>
    <w:rsid w:val="00043BE7"/>
    <w:rsid w:val="0004569C"/>
    <w:rsid w:val="00050545"/>
    <w:rsid w:val="00051692"/>
    <w:rsid w:val="00052AFE"/>
    <w:rsid w:val="00055957"/>
    <w:rsid w:val="00057D6E"/>
    <w:rsid w:val="0006109B"/>
    <w:rsid w:val="00061EA2"/>
    <w:rsid w:val="00062071"/>
    <w:rsid w:val="00063F8F"/>
    <w:rsid w:val="00065063"/>
    <w:rsid w:val="0006652F"/>
    <w:rsid w:val="0007086D"/>
    <w:rsid w:val="00072CD8"/>
    <w:rsid w:val="00073AED"/>
    <w:rsid w:val="00075537"/>
    <w:rsid w:val="00077ED5"/>
    <w:rsid w:val="00081B86"/>
    <w:rsid w:val="00095EB3"/>
    <w:rsid w:val="00096FBD"/>
    <w:rsid w:val="00097037"/>
    <w:rsid w:val="000A0E22"/>
    <w:rsid w:val="000A122E"/>
    <w:rsid w:val="000A136E"/>
    <w:rsid w:val="000A1763"/>
    <w:rsid w:val="000A48EB"/>
    <w:rsid w:val="000A4CE2"/>
    <w:rsid w:val="000B1262"/>
    <w:rsid w:val="000B2B9D"/>
    <w:rsid w:val="000B36B0"/>
    <w:rsid w:val="000B5C6E"/>
    <w:rsid w:val="000C2FDF"/>
    <w:rsid w:val="000C4567"/>
    <w:rsid w:val="000D12C4"/>
    <w:rsid w:val="000D23BB"/>
    <w:rsid w:val="000D39BD"/>
    <w:rsid w:val="000D3EB2"/>
    <w:rsid w:val="000D6029"/>
    <w:rsid w:val="000E05D0"/>
    <w:rsid w:val="000E68C1"/>
    <w:rsid w:val="000F1C76"/>
    <w:rsid w:val="000F1DC9"/>
    <w:rsid w:val="000F609A"/>
    <w:rsid w:val="000F64DE"/>
    <w:rsid w:val="000F7621"/>
    <w:rsid w:val="00100542"/>
    <w:rsid w:val="001020A6"/>
    <w:rsid w:val="00103086"/>
    <w:rsid w:val="00104597"/>
    <w:rsid w:val="001137C1"/>
    <w:rsid w:val="0011467D"/>
    <w:rsid w:val="00117C97"/>
    <w:rsid w:val="00124332"/>
    <w:rsid w:val="00124DAC"/>
    <w:rsid w:val="001275D2"/>
    <w:rsid w:val="00127C04"/>
    <w:rsid w:val="0013228D"/>
    <w:rsid w:val="00133033"/>
    <w:rsid w:val="00133CF4"/>
    <w:rsid w:val="00133F97"/>
    <w:rsid w:val="00140A6A"/>
    <w:rsid w:val="00140C93"/>
    <w:rsid w:val="00143A71"/>
    <w:rsid w:val="00143B9A"/>
    <w:rsid w:val="001465FC"/>
    <w:rsid w:val="0014701A"/>
    <w:rsid w:val="00147200"/>
    <w:rsid w:val="00156D52"/>
    <w:rsid w:val="0016416F"/>
    <w:rsid w:val="00166DE3"/>
    <w:rsid w:val="001676FF"/>
    <w:rsid w:val="00170DCE"/>
    <w:rsid w:val="00177865"/>
    <w:rsid w:val="001815E6"/>
    <w:rsid w:val="001826E9"/>
    <w:rsid w:val="00182743"/>
    <w:rsid w:val="00183CCC"/>
    <w:rsid w:val="00184889"/>
    <w:rsid w:val="0019161F"/>
    <w:rsid w:val="001A5557"/>
    <w:rsid w:val="001B0326"/>
    <w:rsid w:val="001B10BB"/>
    <w:rsid w:val="001B14A3"/>
    <w:rsid w:val="001B28AD"/>
    <w:rsid w:val="001B2A88"/>
    <w:rsid w:val="001B6CDF"/>
    <w:rsid w:val="001B78FC"/>
    <w:rsid w:val="001C2583"/>
    <w:rsid w:val="001D0F21"/>
    <w:rsid w:val="001D3CBE"/>
    <w:rsid w:val="001D494F"/>
    <w:rsid w:val="001D50E5"/>
    <w:rsid w:val="001D563E"/>
    <w:rsid w:val="001D6CE9"/>
    <w:rsid w:val="001D75A2"/>
    <w:rsid w:val="001E0299"/>
    <w:rsid w:val="001E44DC"/>
    <w:rsid w:val="001E5FE3"/>
    <w:rsid w:val="001F032F"/>
    <w:rsid w:val="001F61F3"/>
    <w:rsid w:val="001F65CE"/>
    <w:rsid w:val="00201BA2"/>
    <w:rsid w:val="002042F9"/>
    <w:rsid w:val="00212449"/>
    <w:rsid w:val="00214748"/>
    <w:rsid w:val="00214994"/>
    <w:rsid w:val="0022172F"/>
    <w:rsid w:val="002217F0"/>
    <w:rsid w:val="002272E8"/>
    <w:rsid w:val="00227BEF"/>
    <w:rsid w:val="00231164"/>
    <w:rsid w:val="0023284D"/>
    <w:rsid w:val="00235C16"/>
    <w:rsid w:val="00242B6B"/>
    <w:rsid w:val="002455DA"/>
    <w:rsid w:val="002552DE"/>
    <w:rsid w:val="00263560"/>
    <w:rsid w:val="00263B51"/>
    <w:rsid w:val="0026473B"/>
    <w:rsid w:val="00264871"/>
    <w:rsid w:val="002670F3"/>
    <w:rsid w:val="00270ECA"/>
    <w:rsid w:val="00281FC1"/>
    <w:rsid w:val="002823EE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1BA1"/>
    <w:rsid w:val="002C2962"/>
    <w:rsid w:val="002C3830"/>
    <w:rsid w:val="002D0357"/>
    <w:rsid w:val="002E0E94"/>
    <w:rsid w:val="002E2815"/>
    <w:rsid w:val="002E3B0D"/>
    <w:rsid w:val="002E4BD2"/>
    <w:rsid w:val="002F0052"/>
    <w:rsid w:val="002F0C4A"/>
    <w:rsid w:val="002F2984"/>
    <w:rsid w:val="003077D6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0760"/>
    <w:rsid w:val="00374EFC"/>
    <w:rsid w:val="00375CB4"/>
    <w:rsid w:val="0037721A"/>
    <w:rsid w:val="0038279F"/>
    <w:rsid w:val="00386A1C"/>
    <w:rsid w:val="003917F7"/>
    <w:rsid w:val="00392A6D"/>
    <w:rsid w:val="00392A6E"/>
    <w:rsid w:val="003978FB"/>
    <w:rsid w:val="003A16EA"/>
    <w:rsid w:val="003A2DDD"/>
    <w:rsid w:val="003A3AE0"/>
    <w:rsid w:val="003A45E6"/>
    <w:rsid w:val="003B5B0A"/>
    <w:rsid w:val="003C09B1"/>
    <w:rsid w:val="003C7E1A"/>
    <w:rsid w:val="003D33E2"/>
    <w:rsid w:val="003D6ABE"/>
    <w:rsid w:val="003D703D"/>
    <w:rsid w:val="003E01D0"/>
    <w:rsid w:val="003E14AF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7C46"/>
    <w:rsid w:val="00423026"/>
    <w:rsid w:val="00436FA0"/>
    <w:rsid w:val="00442B2B"/>
    <w:rsid w:val="00443949"/>
    <w:rsid w:val="0044460E"/>
    <w:rsid w:val="004460F3"/>
    <w:rsid w:val="00447D2B"/>
    <w:rsid w:val="00450755"/>
    <w:rsid w:val="00453E28"/>
    <w:rsid w:val="004556CF"/>
    <w:rsid w:val="0045571B"/>
    <w:rsid w:val="00456A29"/>
    <w:rsid w:val="00462581"/>
    <w:rsid w:val="004631CC"/>
    <w:rsid w:val="00463FBE"/>
    <w:rsid w:val="004648AE"/>
    <w:rsid w:val="00470428"/>
    <w:rsid w:val="004706B4"/>
    <w:rsid w:val="004710F4"/>
    <w:rsid w:val="0047111D"/>
    <w:rsid w:val="0047505B"/>
    <w:rsid w:val="00475177"/>
    <w:rsid w:val="004851D3"/>
    <w:rsid w:val="00486DD3"/>
    <w:rsid w:val="00490F84"/>
    <w:rsid w:val="00496D3F"/>
    <w:rsid w:val="004A1CFF"/>
    <w:rsid w:val="004A5061"/>
    <w:rsid w:val="004A5083"/>
    <w:rsid w:val="004A6287"/>
    <w:rsid w:val="004B1E24"/>
    <w:rsid w:val="004B27AA"/>
    <w:rsid w:val="004B2FDD"/>
    <w:rsid w:val="004B66DE"/>
    <w:rsid w:val="004B67E4"/>
    <w:rsid w:val="004C0515"/>
    <w:rsid w:val="004C0EB6"/>
    <w:rsid w:val="004C2050"/>
    <w:rsid w:val="004D1EDF"/>
    <w:rsid w:val="004E134A"/>
    <w:rsid w:val="004E24D2"/>
    <w:rsid w:val="004E3082"/>
    <w:rsid w:val="004F0DAF"/>
    <w:rsid w:val="004F256A"/>
    <w:rsid w:val="004F6D41"/>
    <w:rsid w:val="004F792E"/>
    <w:rsid w:val="00504B3C"/>
    <w:rsid w:val="00504E70"/>
    <w:rsid w:val="00505569"/>
    <w:rsid w:val="00507F4A"/>
    <w:rsid w:val="00510708"/>
    <w:rsid w:val="00513C8E"/>
    <w:rsid w:val="00516471"/>
    <w:rsid w:val="00523993"/>
    <w:rsid w:val="0052409B"/>
    <w:rsid w:val="00527687"/>
    <w:rsid w:val="00527706"/>
    <w:rsid w:val="00543092"/>
    <w:rsid w:val="00544A41"/>
    <w:rsid w:val="005506A1"/>
    <w:rsid w:val="00551B49"/>
    <w:rsid w:val="00554924"/>
    <w:rsid w:val="00560BDF"/>
    <w:rsid w:val="00570DFD"/>
    <w:rsid w:val="00571BA0"/>
    <w:rsid w:val="00577B05"/>
    <w:rsid w:val="00583A57"/>
    <w:rsid w:val="00584924"/>
    <w:rsid w:val="00585C93"/>
    <w:rsid w:val="005874E3"/>
    <w:rsid w:val="005948F8"/>
    <w:rsid w:val="005B014A"/>
    <w:rsid w:val="005B2C6C"/>
    <w:rsid w:val="005B3D43"/>
    <w:rsid w:val="005B66AE"/>
    <w:rsid w:val="005C03CB"/>
    <w:rsid w:val="005C2188"/>
    <w:rsid w:val="005C2A9F"/>
    <w:rsid w:val="005C582A"/>
    <w:rsid w:val="005C66D4"/>
    <w:rsid w:val="005C688C"/>
    <w:rsid w:val="005D128C"/>
    <w:rsid w:val="005D383F"/>
    <w:rsid w:val="005E28B5"/>
    <w:rsid w:val="005E4207"/>
    <w:rsid w:val="005E4534"/>
    <w:rsid w:val="005E541B"/>
    <w:rsid w:val="005E5A60"/>
    <w:rsid w:val="005F05A3"/>
    <w:rsid w:val="005F3936"/>
    <w:rsid w:val="00601939"/>
    <w:rsid w:val="006019E5"/>
    <w:rsid w:val="0060484A"/>
    <w:rsid w:val="00604F4D"/>
    <w:rsid w:val="00606A84"/>
    <w:rsid w:val="00607C78"/>
    <w:rsid w:val="00616C80"/>
    <w:rsid w:val="00622C6F"/>
    <w:rsid w:val="006261FE"/>
    <w:rsid w:val="006301CA"/>
    <w:rsid w:val="00637224"/>
    <w:rsid w:val="00637294"/>
    <w:rsid w:val="00641878"/>
    <w:rsid w:val="00643FA2"/>
    <w:rsid w:val="006446EA"/>
    <w:rsid w:val="00645366"/>
    <w:rsid w:val="0064717D"/>
    <w:rsid w:val="006502F9"/>
    <w:rsid w:val="006523FD"/>
    <w:rsid w:val="006532E6"/>
    <w:rsid w:val="00655561"/>
    <w:rsid w:val="00670135"/>
    <w:rsid w:val="00670D88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5E2B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6C12"/>
    <w:rsid w:val="007070F5"/>
    <w:rsid w:val="00712420"/>
    <w:rsid w:val="00717B10"/>
    <w:rsid w:val="00720FB7"/>
    <w:rsid w:val="00721857"/>
    <w:rsid w:val="00735953"/>
    <w:rsid w:val="00740847"/>
    <w:rsid w:val="00740B7B"/>
    <w:rsid w:val="00743970"/>
    <w:rsid w:val="0074483D"/>
    <w:rsid w:val="00750D98"/>
    <w:rsid w:val="00751E4F"/>
    <w:rsid w:val="007555E7"/>
    <w:rsid w:val="00755786"/>
    <w:rsid w:val="00756E7B"/>
    <w:rsid w:val="00757A98"/>
    <w:rsid w:val="007639E3"/>
    <w:rsid w:val="007646E6"/>
    <w:rsid w:val="007646F6"/>
    <w:rsid w:val="00767E0E"/>
    <w:rsid w:val="00770920"/>
    <w:rsid w:val="007717F6"/>
    <w:rsid w:val="007735B5"/>
    <w:rsid w:val="00780E17"/>
    <w:rsid w:val="00786E3A"/>
    <w:rsid w:val="0079048B"/>
    <w:rsid w:val="00792DB0"/>
    <w:rsid w:val="007A03A7"/>
    <w:rsid w:val="007A0716"/>
    <w:rsid w:val="007A16E9"/>
    <w:rsid w:val="007B1144"/>
    <w:rsid w:val="007B18FF"/>
    <w:rsid w:val="007B4B07"/>
    <w:rsid w:val="007B5923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8006B1"/>
    <w:rsid w:val="0080148A"/>
    <w:rsid w:val="00806968"/>
    <w:rsid w:val="00810311"/>
    <w:rsid w:val="00810A24"/>
    <w:rsid w:val="00814675"/>
    <w:rsid w:val="0081639B"/>
    <w:rsid w:val="0082115C"/>
    <w:rsid w:val="008238F1"/>
    <w:rsid w:val="00824085"/>
    <w:rsid w:val="00824A0E"/>
    <w:rsid w:val="00824DAD"/>
    <w:rsid w:val="00831F29"/>
    <w:rsid w:val="00832F38"/>
    <w:rsid w:val="0083385C"/>
    <w:rsid w:val="0084010B"/>
    <w:rsid w:val="008404E5"/>
    <w:rsid w:val="00842E72"/>
    <w:rsid w:val="00845887"/>
    <w:rsid w:val="008459C8"/>
    <w:rsid w:val="008469CC"/>
    <w:rsid w:val="00850C61"/>
    <w:rsid w:val="00853EC9"/>
    <w:rsid w:val="0085F5D1"/>
    <w:rsid w:val="00862BA7"/>
    <w:rsid w:val="00864972"/>
    <w:rsid w:val="00870D3A"/>
    <w:rsid w:val="00871389"/>
    <w:rsid w:val="0087196B"/>
    <w:rsid w:val="008769EF"/>
    <w:rsid w:val="00882212"/>
    <w:rsid w:val="008865D7"/>
    <w:rsid w:val="00895715"/>
    <w:rsid w:val="008A0C72"/>
    <w:rsid w:val="008A4F14"/>
    <w:rsid w:val="008A7551"/>
    <w:rsid w:val="008B01B7"/>
    <w:rsid w:val="008B4695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AC4"/>
    <w:rsid w:val="008E63CA"/>
    <w:rsid w:val="008E6742"/>
    <w:rsid w:val="008E7A2B"/>
    <w:rsid w:val="008F0FD9"/>
    <w:rsid w:val="00907B2F"/>
    <w:rsid w:val="0091442C"/>
    <w:rsid w:val="00922F91"/>
    <w:rsid w:val="00923ECC"/>
    <w:rsid w:val="00924123"/>
    <w:rsid w:val="0092445F"/>
    <w:rsid w:val="009318F7"/>
    <w:rsid w:val="00932D3B"/>
    <w:rsid w:val="00933EEB"/>
    <w:rsid w:val="009405C7"/>
    <w:rsid w:val="00943F13"/>
    <w:rsid w:val="00944F66"/>
    <w:rsid w:val="009500FC"/>
    <w:rsid w:val="009530A6"/>
    <w:rsid w:val="00954671"/>
    <w:rsid w:val="00957387"/>
    <w:rsid w:val="00960038"/>
    <w:rsid w:val="0096057F"/>
    <w:rsid w:val="00963437"/>
    <w:rsid w:val="00964FD4"/>
    <w:rsid w:val="009730A3"/>
    <w:rsid w:val="00973CEB"/>
    <w:rsid w:val="009765CD"/>
    <w:rsid w:val="00977D09"/>
    <w:rsid w:val="00983D5B"/>
    <w:rsid w:val="00984842"/>
    <w:rsid w:val="009917B4"/>
    <w:rsid w:val="009935F1"/>
    <w:rsid w:val="009A1170"/>
    <w:rsid w:val="009A5BA2"/>
    <w:rsid w:val="009A7D6B"/>
    <w:rsid w:val="009B47EA"/>
    <w:rsid w:val="009B77D6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F0F1A"/>
    <w:rsid w:val="009F1227"/>
    <w:rsid w:val="009F1320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2246E"/>
    <w:rsid w:val="00A27AE9"/>
    <w:rsid w:val="00A30014"/>
    <w:rsid w:val="00A3076B"/>
    <w:rsid w:val="00A3268F"/>
    <w:rsid w:val="00A33466"/>
    <w:rsid w:val="00A37F2B"/>
    <w:rsid w:val="00A43C71"/>
    <w:rsid w:val="00A53C87"/>
    <w:rsid w:val="00A56418"/>
    <w:rsid w:val="00A56581"/>
    <w:rsid w:val="00A61813"/>
    <w:rsid w:val="00A61AB4"/>
    <w:rsid w:val="00A6345C"/>
    <w:rsid w:val="00A665F1"/>
    <w:rsid w:val="00A666CD"/>
    <w:rsid w:val="00A7362D"/>
    <w:rsid w:val="00A801FF"/>
    <w:rsid w:val="00A80BD2"/>
    <w:rsid w:val="00A8140F"/>
    <w:rsid w:val="00A83291"/>
    <w:rsid w:val="00A8381E"/>
    <w:rsid w:val="00A872B4"/>
    <w:rsid w:val="00A91609"/>
    <w:rsid w:val="00AA0205"/>
    <w:rsid w:val="00AA4AFC"/>
    <w:rsid w:val="00AA7259"/>
    <w:rsid w:val="00AB140B"/>
    <w:rsid w:val="00AB2FC4"/>
    <w:rsid w:val="00AB5C2E"/>
    <w:rsid w:val="00AB5EC4"/>
    <w:rsid w:val="00AB7736"/>
    <w:rsid w:val="00AC1790"/>
    <w:rsid w:val="00AC39C8"/>
    <w:rsid w:val="00AC4278"/>
    <w:rsid w:val="00AD2103"/>
    <w:rsid w:val="00AD338A"/>
    <w:rsid w:val="00AD3E4F"/>
    <w:rsid w:val="00AD5C39"/>
    <w:rsid w:val="00AE0684"/>
    <w:rsid w:val="00AE2592"/>
    <w:rsid w:val="00AE5F7C"/>
    <w:rsid w:val="00AF184C"/>
    <w:rsid w:val="00AF248C"/>
    <w:rsid w:val="00B006C2"/>
    <w:rsid w:val="00B15FFE"/>
    <w:rsid w:val="00B178C3"/>
    <w:rsid w:val="00B17F34"/>
    <w:rsid w:val="00B25174"/>
    <w:rsid w:val="00B26D82"/>
    <w:rsid w:val="00B27148"/>
    <w:rsid w:val="00B33FFE"/>
    <w:rsid w:val="00B41F1F"/>
    <w:rsid w:val="00B47B2E"/>
    <w:rsid w:val="00B5268E"/>
    <w:rsid w:val="00B555EE"/>
    <w:rsid w:val="00B60D49"/>
    <w:rsid w:val="00B61566"/>
    <w:rsid w:val="00B61BEE"/>
    <w:rsid w:val="00B636ED"/>
    <w:rsid w:val="00B86966"/>
    <w:rsid w:val="00B87899"/>
    <w:rsid w:val="00B90FFB"/>
    <w:rsid w:val="00B92448"/>
    <w:rsid w:val="00B93073"/>
    <w:rsid w:val="00B9414B"/>
    <w:rsid w:val="00BA129B"/>
    <w:rsid w:val="00BA4350"/>
    <w:rsid w:val="00BA588B"/>
    <w:rsid w:val="00BA742A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279"/>
    <w:rsid w:val="00BE4D58"/>
    <w:rsid w:val="00BF4B7B"/>
    <w:rsid w:val="00BF562F"/>
    <w:rsid w:val="00BF66F1"/>
    <w:rsid w:val="00C005BC"/>
    <w:rsid w:val="00C01268"/>
    <w:rsid w:val="00C01D39"/>
    <w:rsid w:val="00C02737"/>
    <w:rsid w:val="00C05EE4"/>
    <w:rsid w:val="00C07C83"/>
    <w:rsid w:val="00C10654"/>
    <w:rsid w:val="00C11B75"/>
    <w:rsid w:val="00C1567A"/>
    <w:rsid w:val="00C22738"/>
    <w:rsid w:val="00C230AC"/>
    <w:rsid w:val="00C30A14"/>
    <w:rsid w:val="00C32435"/>
    <w:rsid w:val="00C341F2"/>
    <w:rsid w:val="00C34B82"/>
    <w:rsid w:val="00C34D1A"/>
    <w:rsid w:val="00C36866"/>
    <w:rsid w:val="00C461F6"/>
    <w:rsid w:val="00C46D0F"/>
    <w:rsid w:val="00C47EB9"/>
    <w:rsid w:val="00C5260E"/>
    <w:rsid w:val="00C53250"/>
    <w:rsid w:val="00C57B3C"/>
    <w:rsid w:val="00C64F69"/>
    <w:rsid w:val="00C65265"/>
    <w:rsid w:val="00C66D5E"/>
    <w:rsid w:val="00C73BE6"/>
    <w:rsid w:val="00C74A48"/>
    <w:rsid w:val="00C8361D"/>
    <w:rsid w:val="00C83B87"/>
    <w:rsid w:val="00C83C67"/>
    <w:rsid w:val="00C90EBE"/>
    <w:rsid w:val="00C9274E"/>
    <w:rsid w:val="00CA1550"/>
    <w:rsid w:val="00CA15D2"/>
    <w:rsid w:val="00CA248D"/>
    <w:rsid w:val="00CA6E12"/>
    <w:rsid w:val="00CB25B1"/>
    <w:rsid w:val="00CB304F"/>
    <w:rsid w:val="00CB481A"/>
    <w:rsid w:val="00CB53D3"/>
    <w:rsid w:val="00CC2358"/>
    <w:rsid w:val="00CC41BC"/>
    <w:rsid w:val="00CD4522"/>
    <w:rsid w:val="00CD4B91"/>
    <w:rsid w:val="00CD5949"/>
    <w:rsid w:val="00CE1E4B"/>
    <w:rsid w:val="00CE7483"/>
    <w:rsid w:val="00CE7862"/>
    <w:rsid w:val="00CF2071"/>
    <w:rsid w:val="00CF53A9"/>
    <w:rsid w:val="00CF6390"/>
    <w:rsid w:val="00CF66CD"/>
    <w:rsid w:val="00D00418"/>
    <w:rsid w:val="00D01974"/>
    <w:rsid w:val="00D02E65"/>
    <w:rsid w:val="00D02FE8"/>
    <w:rsid w:val="00D07F6E"/>
    <w:rsid w:val="00D1293C"/>
    <w:rsid w:val="00D23D77"/>
    <w:rsid w:val="00D25C55"/>
    <w:rsid w:val="00D272EE"/>
    <w:rsid w:val="00D277E6"/>
    <w:rsid w:val="00D33A6F"/>
    <w:rsid w:val="00D41BE4"/>
    <w:rsid w:val="00D4339F"/>
    <w:rsid w:val="00D45473"/>
    <w:rsid w:val="00D5113F"/>
    <w:rsid w:val="00D527DB"/>
    <w:rsid w:val="00D54A23"/>
    <w:rsid w:val="00D57EF2"/>
    <w:rsid w:val="00D606E2"/>
    <w:rsid w:val="00D60AFD"/>
    <w:rsid w:val="00D61D57"/>
    <w:rsid w:val="00D766E0"/>
    <w:rsid w:val="00D76E29"/>
    <w:rsid w:val="00D77FA9"/>
    <w:rsid w:val="00D82A67"/>
    <w:rsid w:val="00D84CED"/>
    <w:rsid w:val="00D87B16"/>
    <w:rsid w:val="00D90D3C"/>
    <w:rsid w:val="00D91F04"/>
    <w:rsid w:val="00D92DFA"/>
    <w:rsid w:val="00D93CA8"/>
    <w:rsid w:val="00DA1CB0"/>
    <w:rsid w:val="00DA3EC4"/>
    <w:rsid w:val="00DA4028"/>
    <w:rsid w:val="00DA55F3"/>
    <w:rsid w:val="00DB7247"/>
    <w:rsid w:val="00DB771C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0DA6"/>
    <w:rsid w:val="00E15888"/>
    <w:rsid w:val="00E17D82"/>
    <w:rsid w:val="00E20ABD"/>
    <w:rsid w:val="00E20B67"/>
    <w:rsid w:val="00E242A3"/>
    <w:rsid w:val="00E25577"/>
    <w:rsid w:val="00E25590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85F45"/>
    <w:rsid w:val="00E90248"/>
    <w:rsid w:val="00E9390A"/>
    <w:rsid w:val="00E93FBB"/>
    <w:rsid w:val="00E95EDD"/>
    <w:rsid w:val="00E97AE5"/>
    <w:rsid w:val="00EA1278"/>
    <w:rsid w:val="00EA1CED"/>
    <w:rsid w:val="00EA2E2B"/>
    <w:rsid w:val="00EA43BB"/>
    <w:rsid w:val="00EA5705"/>
    <w:rsid w:val="00EB0630"/>
    <w:rsid w:val="00EB42E9"/>
    <w:rsid w:val="00EB4497"/>
    <w:rsid w:val="00EB65DD"/>
    <w:rsid w:val="00EB731E"/>
    <w:rsid w:val="00EC0149"/>
    <w:rsid w:val="00EC0485"/>
    <w:rsid w:val="00EC2AC3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490"/>
    <w:rsid w:val="00EF283A"/>
    <w:rsid w:val="00F007DF"/>
    <w:rsid w:val="00F00A06"/>
    <w:rsid w:val="00F00A8F"/>
    <w:rsid w:val="00F03D4D"/>
    <w:rsid w:val="00F03E14"/>
    <w:rsid w:val="00F03F2B"/>
    <w:rsid w:val="00F04459"/>
    <w:rsid w:val="00F1377F"/>
    <w:rsid w:val="00F16055"/>
    <w:rsid w:val="00F175A7"/>
    <w:rsid w:val="00F21CB6"/>
    <w:rsid w:val="00F2506A"/>
    <w:rsid w:val="00F26EDD"/>
    <w:rsid w:val="00F27AEA"/>
    <w:rsid w:val="00F30E7E"/>
    <w:rsid w:val="00F31094"/>
    <w:rsid w:val="00F35C48"/>
    <w:rsid w:val="00F371DB"/>
    <w:rsid w:val="00F435DC"/>
    <w:rsid w:val="00F43A88"/>
    <w:rsid w:val="00F5040E"/>
    <w:rsid w:val="00F51D51"/>
    <w:rsid w:val="00F525DA"/>
    <w:rsid w:val="00F57AC3"/>
    <w:rsid w:val="00F622D1"/>
    <w:rsid w:val="00F63BB7"/>
    <w:rsid w:val="00F645BC"/>
    <w:rsid w:val="00F65B42"/>
    <w:rsid w:val="00F660E1"/>
    <w:rsid w:val="00F70BF4"/>
    <w:rsid w:val="00F733A8"/>
    <w:rsid w:val="00F738B4"/>
    <w:rsid w:val="00F74273"/>
    <w:rsid w:val="00F83893"/>
    <w:rsid w:val="00F8431E"/>
    <w:rsid w:val="00F84F0D"/>
    <w:rsid w:val="00F87B3F"/>
    <w:rsid w:val="00F90866"/>
    <w:rsid w:val="00F97821"/>
    <w:rsid w:val="00FA653B"/>
    <w:rsid w:val="00FB0B54"/>
    <w:rsid w:val="00FB46C0"/>
    <w:rsid w:val="00FB6E12"/>
    <w:rsid w:val="00FC018C"/>
    <w:rsid w:val="00FC3C43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42E72"/>
    <w:rPr>
      <w:rFonts w:eastAsia="Times New Roman"/>
    </w:rPr>
  </w:style>
  <w:style w:type="character" w:styleId="Odwoanieprzypisukocowego">
    <w:name w:val="endnote reference"/>
    <w:basedOn w:val="Domylnaczcionkaakapitu"/>
    <w:semiHidden/>
    <w:unhideWhenUsed/>
    <w:rsid w:val="00842E72"/>
    <w:rPr>
      <w:vertAlign w:val="superscript"/>
    </w:rPr>
  </w:style>
  <w:style w:type="paragraph" w:styleId="Akapitzlist">
    <w:name w:val="List Paragraph"/>
    <w:basedOn w:val="Normalny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ny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unhideWhenUsed/>
    <w:rsid w:val="006523FD"/>
    <w:pPr>
      <w:widowControl/>
      <w:autoSpaceDE/>
      <w:autoSpaceDN/>
      <w:adjustRightInd/>
      <w:spacing w:after="120" w:line="259" w:lineRule="auto"/>
      <w:ind w:leftChars="0" w:left="0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523FD"/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80E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2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twitter.com/Polska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1A6F2D-A23C-4542-8BAD-4F29A4C07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38</TotalTime>
  <Pages>3</Pages>
  <Words>1011</Words>
  <Characters>6071</Characters>
  <Application>Microsoft Office Word</Application>
  <DocSecurity>0</DocSecurity>
  <Lines>50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7068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35</cp:revision>
  <dcterms:created xsi:type="dcterms:W3CDTF">2022-06-22T13:30:00Z</dcterms:created>
  <dcterms:modified xsi:type="dcterms:W3CDTF">2022-06-23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